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e5cf79ed30157b989ac2325294bfaa5dcc1eee"/>
    <w:p>
      <w:pPr>
        <w:pStyle w:val="Heading2"/>
      </w:pPr>
      <w:r>
        <w:t xml:space="preserve">Unit 6 Lesson 3: Midamos en mitades y en cuartos de pulgada</w:t>
      </w:r>
    </w:p>
    <w:bookmarkEnd w:id="20"/>
    <w:bookmarkStart w:id="22" w:name="wu-observa-y-pregúntate-reglas-warm-up"/>
    <w:p>
      <w:pPr>
        <w:pStyle w:val="Heading3"/>
      </w:pPr>
      <w:r>
        <w:t xml:space="preserve">WU Observa y pregúntate: Regla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ira las reglas que has usado para medir y la regla que te dio tu profesor.</w:t>
      </w:r>
    </w:p>
    <w:p>
      <w:pPr>
        <w:pStyle w:val="BodyText"/>
      </w:pPr>
      <w:r>
        <w:t xml:space="preserve">¿Qué observas? ¿Qué te preguntas?</w:t>
      </w:r>
    </w:p>
    <w:bookmarkEnd w:id="21"/>
    <w:bookmarkEnd w:id="22"/>
    <w:bookmarkStart w:id="42" w:name="mitades-y-cuartos"/>
    <w:p>
      <w:pPr>
        <w:pStyle w:val="Heading3"/>
      </w:pPr>
      <w:r>
        <w:t xml:space="preserve">1 Mitades y cuartos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Kiran y Jada discuten sobre la longitud de una lombriz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29200" cy="44026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2714.527197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440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29200" cy="102413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2714.626624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024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Kiran dice que la lombriz mide </w:t>
      </w: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ulgadas de largo.</w:t>
      </w:r>
    </w:p>
    <w:p>
      <w:pPr>
        <w:numPr>
          <w:ilvl w:val="1"/>
          <w:numId w:val="1002"/>
        </w:numPr>
        <w:pStyle w:val="Compact"/>
      </w:pPr>
      <w:r>
        <w:t xml:space="preserve">Jada dice que la lombriz mide 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pulgadas de largo.</w:t>
      </w:r>
    </w:p>
    <w:p>
      <w:pPr>
        <w:numPr>
          <w:ilvl w:val="0"/>
          <w:numId w:val="1000"/>
        </w:numPr>
      </w:pPr>
      <w:r>
        <w:t xml:space="preserve">Usa la regla para explicar por qué ambas medidas son correctas.</w:t>
      </w:r>
    </w:p>
    <w:p>
      <w:pPr>
        <w:numPr>
          <w:ilvl w:val="0"/>
          <w:numId w:val="1001"/>
        </w:numPr>
      </w:pPr>
      <w:r>
        <w:t xml:space="preserve">Mide la longitud de estas lombrices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5349240" cy="64008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2714.70010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9240" cy="64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5349240" cy="64008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62714.768543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9240" cy="64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5349240" cy="64008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2714.83549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9240" cy="64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5349240" cy="64008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62714.891562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9240" cy="64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47" w:name="midamos-y-describamos"/>
    <w:p>
      <w:pPr>
        <w:pStyle w:val="Heading3"/>
      </w:pPr>
      <w:r>
        <w:t xml:space="preserve">2 Midamos y describamos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Usa la regla que recibiste hoy para medir algunos objetos del salón. Busca por lo menos 1 objeto con una longitud que sea un número entero de pulgadas y busca por lo menos 3 objetos con longitudes que no sean números entero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objet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ongitu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</w:pPr>
      <w:r>
        <w:t xml:space="preserve">Intercambia la lista con otro grupo. Busca una longitud que se pueda escribir de otra form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objet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ongitu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ongitud equivalent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5:15Z</dcterms:created>
  <dcterms:modified xsi:type="dcterms:W3CDTF">2022-12-15T00:0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320VqULzYKuXCp6nCsumSJzmRfq1gLpc/HwHRWEfax3efEPyYM132u4iWTNTwLxG5vgkf5cX/L2exVtYYt+8Q==</vt:lpwstr>
  </property>
</Properties>
</file>